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5480" w:rsidRDefault="00515480">
      <w:r>
        <w:t xml:space="preserve">git clone </w:t>
      </w:r>
      <w:hyperlink r:id="rId5" w:history="1">
        <w:r w:rsidRPr="001919CE">
          <w:rPr>
            <w:rStyle w:val="Hyperlink"/>
          </w:rPr>
          <w:t>https://github.com/akheron/jansson.git</w:t>
        </w:r>
      </w:hyperlink>
    </w:p>
    <w:p w:rsidR="00515480" w:rsidRDefault="00515480">
      <w:r w:rsidRPr="00515480">
        <w:t>autoreconf -i</w:t>
      </w:r>
    </w:p>
    <w:p w:rsidR="00515480" w:rsidRDefault="00515480">
      <w:r w:rsidRPr="00515480">
        <w:t>./configure</w:t>
      </w:r>
    </w:p>
    <w:p w:rsidR="00515480" w:rsidRDefault="00515480">
      <w:r>
        <w:t>make</w:t>
      </w:r>
    </w:p>
    <w:p w:rsidR="00515480" w:rsidRDefault="00515480">
      <w:r>
        <w:t>sudo make install</w:t>
      </w:r>
    </w:p>
    <w:p w:rsidR="00515480" w:rsidRDefault="00515480">
      <w:r>
        <w:t xml:space="preserve">copy code from my github and comile with comiler helper </w:t>
      </w:r>
    </w:p>
    <w:p w:rsidR="00515480" w:rsidRDefault="00C42C8E">
      <w:hyperlink r:id="rId6" w:history="1">
        <w:r w:rsidR="00515480" w:rsidRPr="001919CE">
          <w:rPr>
            <w:rStyle w:val="Hyperlink"/>
          </w:rPr>
          <w:t>https://github.com/vaibhavkambli/peopletracking/blob/master/mqttjson.c</w:t>
        </w:r>
      </w:hyperlink>
    </w:p>
    <w:p w:rsidR="00515480" w:rsidRDefault="00C42C8E">
      <w:hyperlink r:id="rId7" w:history="1">
        <w:r w:rsidR="00515480" w:rsidRPr="001919CE">
          <w:rPr>
            <w:rStyle w:val="Hyperlink"/>
          </w:rPr>
          <w:t>https://github.com/vaibhavkambli/peopletracking/blob/master/subexample.c</w:t>
        </w:r>
      </w:hyperlink>
    </w:p>
    <w:p w:rsidR="00515480" w:rsidRDefault="00C42C8E">
      <w:pPr>
        <w:rPr>
          <w:rStyle w:val="Hyperlink"/>
        </w:rPr>
      </w:pPr>
      <w:hyperlink r:id="rId8" w:history="1">
        <w:r w:rsidR="00515480" w:rsidRPr="001919CE">
          <w:rPr>
            <w:rStyle w:val="Hyperlink"/>
          </w:rPr>
          <w:t>https://github.com/vaibhavkambli/peopletracking/blob/master/Peopletracking_setup_help</w:t>
        </w:r>
      </w:hyperlink>
    </w:p>
    <w:p w:rsidR="00C42C8E" w:rsidRDefault="00C42C8E">
      <w:pPr>
        <w:rPr>
          <w:rStyle w:val="Hyperlink"/>
        </w:rPr>
      </w:pPr>
    </w:p>
    <w:p w:rsidR="00C42C8E" w:rsidRPr="00C42C8E" w:rsidRDefault="00C42C8E"/>
    <w:p w:rsidR="00515480" w:rsidRDefault="00E379F3">
      <w:r w:rsidRPr="00C42C8E">
        <w:t>In case of following error :</w:t>
      </w:r>
      <w:bookmarkStart w:id="0" w:name="_GoBack"/>
      <w:bookmarkEnd w:id="0"/>
      <w:r w:rsidRPr="00C42C8E">
        <w:br/>
      </w:r>
      <w:r w:rsidRPr="00E379F3">
        <w:t>./mqttjson: error while loading shared libraries: libjansson.so.4: cannot open shared object file: No such file or directory</w:t>
      </w:r>
    </w:p>
    <w:p w:rsidR="00E379F3" w:rsidRDefault="00E379F3">
      <w:r>
        <w:t>Use below method</w:t>
      </w:r>
    </w:p>
    <w:p w:rsidR="00C42C8E" w:rsidRPr="00C42C8E" w:rsidRDefault="00C42C8E" w:rsidP="00C42C8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</w:pPr>
      <w:r w:rsidRPr="00C42C8E"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  <w:t>First change directories to /usr/local/lib</w:t>
      </w:r>
      <w:r w:rsidRPr="00C42C8E"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  <w:br/>
        <w:t>Code:</w:t>
      </w:r>
    </w:p>
    <w:p w:rsidR="00C42C8E" w:rsidRPr="00C42C8E" w:rsidRDefault="00C42C8E" w:rsidP="00C42C8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color w:val="24292E"/>
          <w:sz w:val="21"/>
          <w:szCs w:val="21"/>
          <w:lang w:eastAsia="en-IN"/>
        </w:rPr>
      </w:pPr>
      <w:r w:rsidRPr="00C42C8E">
        <w:rPr>
          <w:rFonts w:ascii="Segoe UI" w:eastAsia="Times New Roman" w:hAnsi="Segoe UI" w:cs="Segoe UI"/>
          <w:b/>
          <w:color w:val="24292E"/>
          <w:sz w:val="21"/>
          <w:szCs w:val="21"/>
          <w:lang w:eastAsia="en-IN"/>
        </w:rPr>
        <w:t>cd /usr/local/lib</w:t>
      </w:r>
    </w:p>
    <w:p w:rsidR="00C42C8E" w:rsidRPr="00C42C8E" w:rsidRDefault="00C42C8E" w:rsidP="00C42C8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</w:pPr>
      <w:r w:rsidRPr="00C42C8E"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  <w:t>check if the libjansson.so.4 file is there.</w:t>
      </w:r>
      <w:r w:rsidRPr="00C42C8E"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  <w:br/>
        <w:t>Code:</w:t>
      </w:r>
    </w:p>
    <w:p w:rsidR="00C42C8E" w:rsidRPr="00C42C8E" w:rsidRDefault="00C42C8E" w:rsidP="00C42C8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color w:val="24292E"/>
          <w:sz w:val="21"/>
          <w:szCs w:val="21"/>
          <w:lang w:eastAsia="en-IN"/>
        </w:rPr>
      </w:pPr>
      <w:r w:rsidRPr="00C42C8E">
        <w:rPr>
          <w:rFonts w:ascii="Segoe UI" w:eastAsia="Times New Roman" w:hAnsi="Segoe UI" w:cs="Segoe UI"/>
          <w:b/>
          <w:color w:val="24292E"/>
          <w:sz w:val="21"/>
          <w:szCs w:val="21"/>
          <w:lang w:eastAsia="en-IN"/>
        </w:rPr>
        <w:t>ls</w:t>
      </w:r>
    </w:p>
    <w:p w:rsidR="00C42C8E" w:rsidRPr="00C42C8E" w:rsidRDefault="00C42C8E" w:rsidP="00C42C8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</w:pPr>
      <w:r w:rsidRPr="00C42C8E"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  <w:t>if it's in there do the following commands:</w:t>
      </w:r>
      <w:r w:rsidRPr="00C42C8E"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  <w:br/>
        <w:t>Code:</w:t>
      </w:r>
    </w:p>
    <w:p w:rsidR="00C42C8E" w:rsidRPr="00C42C8E" w:rsidRDefault="00C42C8E" w:rsidP="00C42C8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color w:val="24292E"/>
          <w:sz w:val="21"/>
          <w:szCs w:val="21"/>
          <w:lang w:eastAsia="en-IN"/>
        </w:rPr>
      </w:pPr>
      <w:r w:rsidRPr="00C42C8E">
        <w:rPr>
          <w:rFonts w:ascii="Segoe UI" w:eastAsia="Times New Roman" w:hAnsi="Segoe UI" w:cs="Segoe UI"/>
          <w:b/>
          <w:color w:val="24292E"/>
          <w:sz w:val="21"/>
          <w:szCs w:val="21"/>
          <w:lang w:eastAsia="en-IN"/>
        </w:rPr>
        <w:t>sudo ln -s /usr/local/lib/libjansson.so.4 /usr/lib/libjansson.so.4</w:t>
      </w:r>
    </w:p>
    <w:p w:rsidR="00C42C8E" w:rsidRPr="00C42C8E" w:rsidRDefault="00C42C8E" w:rsidP="00C42C8E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</w:pPr>
      <w:r w:rsidRPr="00C42C8E"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  <w:t>Make sure you reload the libraries</w:t>
      </w:r>
      <w:r w:rsidRPr="00C42C8E">
        <w:rPr>
          <w:rFonts w:ascii="Segoe UI" w:eastAsia="Times New Roman" w:hAnsi="Segoe UI" w:cs="Segoe UI"/>
          <w:color w:val="24292E"/>
          <w:sz w:val="21"/>
          <w:szCs w:val="21"/>
          <w:lang w:eastAsia="en-IN"/>
        </w:rPr>
        <w:br/>
        <w:t>Code:</w:t>
      </w:r>
    </w:p>
    <w:p w:rsidR="00C42C8E" w:rsidRPr="00C42C8E" w:rsidRDefault="00C42C8E" w:rsidP="00C42C8E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b/>
          <w:color w:val="24292E"/>
          <w:sz w:val="21"/>
          <w:szCs w:val="21"/>
          <w:lang w:eastAsia="en-IN"/>
        </w:rPr>
      </w:pPr>
      <w:r w:rsidRPr="00C42C8E">
        <w:rPr>
          <w:rFonts w:ascii="Segoe UI" w:eastAsia="Times New Roman" w:hAnsi="Segoe UI" w:cs="Segoe UI"/>
          <w:b/>
          <w:color w:val="24292E"/>
          <w:sz w:val="21"/>
          <w:szCs w:val="21"/>
          <w:lang w:eastAsia="en-IN"/>
        </w:rPr>
        <w:t>sudo ldconfig</w:t>
      </w:r>
    </w:p>
    <w:p w:rsidR="00A15712" w:rsidRPr="00E379F3" w:rsidRDefault="00A15712"/>
    <w:p w:rsidR="00515480" w:rsidRDefault="00515480"/>
    <w:sectPr w:rsidR="005154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5D0BE3"/>
    <w:multiLevelType w:val="multilevel"/>
    <w:tmpl w:val="70AAC1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C385977"/>
    <w:multiLevelType w:val="multilevel"/>
    <w:tmpl w:val="D146011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1E51662"/>
    <w:multiLevelType w:val="multilevel"/>
    <w:tmpl w:val="CE505C8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37D599C"/>
    <w:multiLevelType w:val="multilevel"/>
    <w:tmpl w:val="EAD0D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AwIDc2MTM2NjQyUdpeDU4uLM/DyQAqNaANRe9MksAAAA"/>
  </w:docVars>
  <w:rsids>
    <w:rsidRoot w:val="00B70BA3"/>
    <w:rsid w:val="00515480"/>
    <w:rsid w:val="00793651"/>
    <w:rsid w:val="008C6600"/>
    <w:rsid w:val="00A15712"/>
    <w:rsid w:val="00B70BA3"/>
    <w:rsid w:val="00C16F36"/>
    <w:rsid w:val="00C42C8E"/>
    <w:rsid w:val="00E379F3"/>
    <w:rsid w:val="00E83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2C6291-35C2-4490-9200-BD13A4022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548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42C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77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ibhavkambli/peopletracking/blob/master/Peopletracking_setup_hel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aibhavkambli/peopletracking/blob/master/subexample.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vaibhavkambli/peopletracking/blob/master/mqttjson.c" TargetMode="External"/><Relationship Id="rId5" Type="http://schemas.openxmlformats.org/officeDocument/2006/relationships/hyperlink" Target="https://github.com/akheron/jansson.gi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Kambli V</dc:creator>
  <cp:keywords/>
  <dc:description/>
  <cp:lastModifiedBy>Vaibhav Kambli V</cp:lastModifiedBy>
  <cp:revision>5</cp:revision>
  <dcterms:created xsi:type="dcterms:W3CDTF">2018-03-08T07:10:00Z</dcterms:created>
  <dcterms:modified xsi:type="dcterms:W3CDTF">2018-03-09T04:18:00Z</dcterms:modified>
</cp:coreProperties>
</file>